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04"/>
        <w:gridCol w:w="5811"/>
      </w:tblGrid>
      <w:tr w:rsidR="00BF112C" w:rsidRPr="002A406E" w14:paraId="5607E10F" w14:textId="77777777" w:rsidTr="00BF112C">
        <w:trPr>
          <w:trHeight w:val="11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60" w:type="dxa"/>
              <w:bottom w:w="15" w:type="dxa"/>
              <w:right w:w="60" w:type="dxa"/>
            </w:tcMar>
            <w:hideMark/>
          </w:tcPr>
          <w:p w14:paraId="3AA0C04D" w14:textId="77777777" w:rsidR="00BF112C" w:rsidRDefault="00BF112C" w:rsidP="00BF112C">
            <w:pPr>
              <w:spacing w:after="120" w:line="15" w:lineRule="atLeast"/>
              <w:ind w:left="480" w:hanging="360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     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ava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maṅgalaṃ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rakkhan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devatā,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uddhān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āven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dā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ukhī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avan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te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.</w:t>
            </w:r>
          </w:p>
          <w:p w14:paraId="75363E12" w14:textId="77777777" w:rsidR="002A406E" w:rsidRDefault="002A406E" w:rsidP="00BF112C">
            <w:pPr>
              <w:spacing w:after="120" w:line="15" w:lineRule="atLeast"/>
              <w:ind w:left="480" w:hanging="360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</w:p>
          <w:p w14:paraId="6795C626" w14:textId="7C5A98B1" w:rsidR="002A406E" w:rsidRPr="002A406E" w:rsidRDefault="002A406E" w:rsidP="00BF112C">
            <w:pPr>
              <w:spacing w:after="120" w:line="15" w:lineRule="atLeast"/>
              <w:ind w:left="480" w:hanging="360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60" w:type="dxa"/>
              <w:bottom w:w="15" w:type="dxa"/>
              <w:right w:w="60" w:type="dxa"/>
            </w:tcMar>
            <w:hideMark/>
          </w:tcPr>
          <w:p w14:paraId="77DF8BEC" w14:textId="77777777" w:rsidR="00BF112C" w:rsidRPr="002A406E" w:rsidRDefault="00BF112C" w:rsidP="00BF112C">
            <w:pPr>
              <w:spacing w:after="120" w:line="15" w:lineRule="atLeast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May all blessing be with you!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May all the deities protect you!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By the glorious power of all Buddhas,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May you always be happy!</w:t>
            </w:r>
          </w:p>
        </w:tc>
      </w:tr>
      <w:tr w:rsidR="00BF112C" w:rsidRPr="002A406E" w14:paraId="14B21B39" w14:textId="77777777" w:rsidTr="00BF112C">
        <w:trPr>
          <w:trHeight w:val="11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60" w:type="dxa"/>
              <w:bottom w:w="15" w:type="dxa"/>
              <w:right w:w="60" w:type="dxa"/>
            </w:tcMar>
            <w:hideMark/>
          </w:tcPr>
          <w:p w14:paraId="088B2A69" w14:textId="77777777" w:rsidR="00BF112C" w:rsidRDefault="00BF112C" w:rsidP="00BF112C">
            <w:pPr>
              <w:spacing w:after="120" w:line="15" w:lineRule="atLeast"/>
              <w:ind w:left="480" w:hanging="360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    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ava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maṅgalaṃ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rakkhan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devatā,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dhammān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āven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dā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ukhī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avan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te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.</w:t>
            </w:r>
          </w:p>
          <w:p w14:paraId="17ABB989" w14:textId="77777777" w:rsidR="002A406E" w:rsidRDefault="002A406E" w:rsidP="00BF112C">
            <w:pPr>
              <w:spacing w:after="120" w:line="15" w:lineRule="atLeast"/>
              <w:ind w:left="480" w:hanging="360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</w:p>
          <w:p w14:paraId="0751CDE6" w14:textId="43FE2982" w:rsidR="002A406E" w:rsidRPr="002A406E" w:rsidRDefault="002A406E" w:rsidP="00BF112C">
            <w:pPr>
              <w:spacing w:after="120" w:line="15" w:lineRule="atLeast"/>
              <w:ind w:left="480" w:hanging="360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60" w:type="dxa"/>
              <w:bottom w:w="15" w:type="dxa"/>
              <w:right w:w="60" w:type="dxa"/>
            </w:tcMar>
            <w:hideMark/>
          </w:tcPr>
          <w:p w14:paraId="6854B509" w14:textId="77777777" w:rsidR="00BF112C" w:rsidRPr="002A406E" w:rsidRDefault="00BF112C" w:rsidP="00BF112C">
            <w:pPr>
              <w:spacing w:after="120" w:line="15" w:lineRule="atLeast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May all blessing be with you!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May all the deities protect you!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By the glorious power of all Dhammas,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May you always be happy!</w:t>
            </w:r>
          </w:p>
        </w:tc>
      </w:tr>
      <w:tr w:rsidR="00BF112C" w:rsidRPr="002A406E" w14:paraId="010C69FF" w14:textId="77777777" w:rsidTr="00BF112C">
        <w:trPr>
          <w:trHeight w:val="11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60" w:type="dxa"/>
              <w:bottom w:w="15" w:type="dxa"/>
              <w:right w:w="60" w:type="dxa"/>
            </w:tcMar>
            <w:hideMark/>
          </w:tcPr>
          <w:p w14:paraId="0FCB2457" w14:textId="77777777" w:rsidR="00BF112C" w:rsidRPr="002A406E" w:rsidRDefault="00BF112C" w:rsidP="00BF112C">
            <w:pPr>
              <w:spacing w:after="120" w:line="15" w:lineRule="atLeast"/>
              <w:ind w:left="480" w:hanging="360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    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ava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maṅgalaṃ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rakkhan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devatā,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bb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ṅghān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āvena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adā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sukhī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bhavantu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 xml:space="preserve"> </w:t>
            </w:r>
            <w:proofErr w:type="spellStart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te</w:t>
            </w:r>
            <w:proofErr w:type="spellEnd"/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60" w:type="dxa"/>
              <w:bottom w:w="15" w:type="dxa"/>
              <w:right w:w="60" w:type="dxa"/>
            </w:tcMar>
            <w:hideMark/>
          </w:tcPr>
          <w:p w14:paraId="7F3DCDC8" w14:textId="77777777" w:rsidR="00BF112C" w:rsidRPr="002A406E" w:rsidRDefault="00BF112C" w:rsidP="00BF112C">
            <w:pPr>
              <w:spacing w:after="120" w:line="15" w:lineRule="atLeast"/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</w:pP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t>May all blessing be with you!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May all the deities protect you!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By the glorious power of all Saṅghas,</w:t>
            </w:r>
            <w:r w:rsidRPr="002A406E">
              <w:rPr>
                <w:rFonts w:ascii="Arial" w:eastAsia="Times New Roman" w:hAnsi="Arial" w:cs="Arial"/>
                <w:color w:val="000000"/>
                <w:sz w:val="32"/>
                <w:szCs w:val="32"/>
                <w:lang w:bidi="ar-SA"/>
              </w:rPr>
              <w:br/>
              <w:t>May you always be happy!</w:t>
            </w:r>
          </w:p>
        </w:tc>
      </w:tr>
    </w:tbl>
    <w:p w14:paraId="544B0452" w14:textId="77777777" w:rsidR="00BF112C" w:rsidRPr="002A406E" w:rsidRDefault="00BF112C">
      <w:pPr>
        <w:rPr>
          <w:sz w:val="36"/>
          <w:szCs w:val="44"/>
        </w:rPr>
      </w:pPr>
    </w:p>
    <w:p w14:paraId="5CF1AFD4" w14:textId="77777777" w:rsidR="00B01A23" w:rsidRPr="002A406E" w:rsidRDefault="00BF112C">
      <w:pPr>
        <w:rPr>
          <w:sz w:val="36"/>
          <w:szCs w:val="44"/>
        </w:rPr>
      </w:pPr>
      <w:r w:rsidRPr="002A406E">
        <w:rPr>
          <w:sz w:val="36"/>
          <w:szCs w:val="44"/>
        </w:rPr>
        <w:t xml:space="preserve">                                                          Sadhu---Sadhu---Sadhu</w:t>
      </w:r>
    </w:p>
    <w:sectPr w:rsidR="00B01A23" w:rsidRPr="002A4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4B35F" w14:textId="77777777" w:rsidR="005672B3" w:rsidRDefault="005672B3" w:rsidP="00BF112C">
      <w:pPr>
        <w:spacing w:after="0" w:line="240" w:lineRule="auto"/>
      </w:pPr>
      <w:r>
        <w:separator/>
      </w:r>
    </w:p>
  </w:endnote>
  <w:endnote w:type="continuationSeparator" w:id="0">
    <w:p w14:paraId="5380BC4C" w14:textId="77777777" w:rsidR="005672B3" w:rsidRDefault="005672B3" w:rsidP="00BF11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34EDA" w14:textId="77777777" w:rsidR="005672B3" w:rsidRDefault="005672B3" w:rsidP="00BF112C">
      <w:pPr>
        <w:spacing w:after="0" w:line="240" w:lineRule="auto"/>
      </w:pPr>
      <w:r>
        <w:separator/>
      </w:r>
    </w:p>
  </w:footnote>
  <w:footnote w:type="continuationSeparator" w:id="0">
    <w:p w14:paraId="7C6C7482" w14:textId="77777777" w:rsidR="005672B3" w:rsidRDefault="005672B3" w:rsidP="00BF11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U0MjE3NTUytLBQ0lEKTi0uzszPAykwrAUA0nvJ5ywAAAA="/>
  </w:docVars>
  <w:rsids>
    <w:rsidRoot w:val="00BF112C"/>
    <w:rsid w:val="002A406E"/>
    <w:rsid w:val="00332C72"/>
    <w:rsid w:val="005672B3"/>
    <w:rsid w:val="00B01A23"/>
    <w:rsid w:val="00BF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1EC57"/>
  <w15:docId w15:val="{397D4DEF-B33F-4387-955C-5DB802321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1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12C"/>
  </w:style>
  <w:style w:type="paragraph" w:styleId="Footer">
    <w:name w:val="footer"/>
    <w:basedOn w:val="Normal"/>
    <w:link w:val="FooterChar"/>
    <w:uiPriority w:val="99"/>
    <w:unhideWhenUsed/>
    <w:rsid w:val="00BF1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11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1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</dc:creator>
  <cp:lastModifiedBy>David Johnson</cp:lastModifiedBy>
  <cp:revision>2</cp:revision>
  <cp:lastPrinted>2023-05-03T13:45:00Z</cp:lastPrinted>
  <dcterms:created xsi:type="dcterms:W3CDTF">2023-05-03T13:46:00Z</dcterms:created>
  <dcterms:modified xsi:type="dcterms:W3CDTF">2023-05-03T13:46:00Z</dcterms:modified>
</cp:coreProperties>
</file>